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67CA3" w14:textId="77777777" w:rsidR="00B6477A" w:rsidRPr="00B6477A" w:rsidRDefault="00B6477A" w:rsidP="00B6477A">
      <w:pPr>
        <w:rPr>
          <w:lang w:val="en-US"/>
        </w:rPr>
      </w:pPr>
      <w:r w:rsidRPr="00B6477A">
        <w:rPr>
          <w:lang w:val="en-US"/>
        </w:rPr>
        <w:t>SCIENTIFIC WRITING WORKSHOP</w:t>
      </w:r>
    </w:p>
    <w:p w14:paraId="39A862F0" w14:textId="77777777" w:rsidR="00E80D2A" w:rsidRPr="00B6477A" w:rsidRDefault="00117EBF" w:rsidP="00E80D2A">
      <w:pPr>
        <w:rPr>
          <w:sz w:val="22"/>
          <w:lang w:val="en-US"/>
        </w:rPr>
      </w:pPr>
      <w:r w:rsidRPr="00B6477A">
        <w:rPr>
          <w:lang w:val="en-US"/>
        </w:rPr>
        <w:t xml:space="preserve">• Time: </w:t>
      </w:r>
      <w:r w:rsidR="00B6477A" w:rsidRPr="00B6477A">
        <w:rPr>
          <w:lang w:val="en-US"/>
        </w:rPr>
        <w:t xml:space="preserve">May </w:t>
      </w:r>
      <w:r w:rsidR="0004642A">
        <w:rPr>
          <w:lang w:val="en-US"/>
        </w:rPr>
        <w:t>24-28</w:t>
      </w:r>
      <w:r w:rsidR="000B1813">
        <w:rPr>
          <w:lang w:val="en-US"/>
        </w:rPr>
        <w:t>, 2021</w:t>
      </w:r>
    </w:p>
    <w:p w14:paraId="0BE87658" w14:textId="77777777" w:rsidR="00117EBF" w:rsidRPr="00B6477A" w:rsidRDefault="00E80D2A" w:rsidP="00117EBF">
      <w:pPr>
        <w:rPr>
          <w:lang w:val="en-US"/>
        </w:rPr>
      </w:pPr>
      <w:r w:rsidRPr="00B6477A">
        <w:rPr>
          <w:lang w:val="en-US"/>
        </w:rPr>
        <w:t> </w:t>
      </w:r>
      <w:r w:rsidR="00117EBF" w:rsidRPr="00B6477A">
        <w:rPr>
          <w:lang w:val="en-US"/>
        </w:rPr>
        <w:t xml:space="preserve">• Place: </w:t>
      </w:r>
      <w:r w:rsidR="00200D46">
        <w:rPr>
          <w:lang w:val="en-US"/>
        </w:rPr>
        <w:t>on-line</w:t>
      </w:r>
      <w:r w:rsidR="00BA57C7">
        <w:rPr>
          <w:lang w:val="en-US"/>
        </w:rPr>
        <w:t xml:space="preserve"> (Zoom links will be p</w:t>
      </w:r>
      <w:r w:rsidR="00E60A31">
        <w:rPr>
          <w:lang w:val="en-US"/>
        </w:rPr>
        <w:t>rovided by the course holder.)</w:t>
      </w:r>
    </w:p>
    <w:p w14:paraId="7010C9AF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• Course instructor: Professor Shanley Allen, University of </w:t>
      </w:r>
      <w:proofErr w:type="spellStart"/>
      <w:r w:rsidRPr="00B6477A">
        <w:rPr>
          <w:lang w:val="en-US"/>
        </w:rPr>
        <w:t>Kaiserlautern</w:t>
      </w:r>
      <w:proofErr w:type="spellEnd"/>
      <w:r w:rsidRPr="00B6477A">
        <w:rPr>
          <w:lang w:val="en-US"/>
        </w:rPr>
        <w:t>,</w:t>
      </w:r>
      <w:r w:rsidR="00E80D2A" w:rsidRPr="00B6477A">
        <w:rPr>
          <w:lang w:val="en-US"/>
        </w:rPr>
        <w:t xml:space="preserve"> </w:t>
      </w:r>
      <w:r w:rsidRPr="00B6477A">
        <w:rPr>
          <w:lang w:val="en-US"/>
        </w:rPr>
        <w:t>Germany</w:t>
      </w:r>
    </w:p>
    <w:p w14:paraId="4F1635DC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• Credits: 5 ECTS </w:t>
      </w:r>
    </w:p>
    <w:p w14:paraId="221D195B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• Responsible institu</w:t>
      </w:r>
      <w:r w:rsidR="00593600" w:rsidRPr="00B6477A">
        <w:rPr>
          <w:lang w:val="en-US"/>
        </w:rPr>
        <w:t>t</w:t>
      </w:r>
      <w:r w:rsidRPr="00B6477A">
        <w:rPr>
          <w:lang w:val="en-US"/>
        </w:rPr>
        <w:t xml:space="preserve">ion: </w:t>
      </w:r>
      <w:proofErr w:type="spellStart"/>
      <w:r w:rsidRPr="00B6477A">
        <w:rPr>
          <w:lang w:val="en-US"/>
        </w:rPr>
        <w:t>UiB</w:t>
      </w:r>
      <w:proofErr w:type="spellEnd"/>
    </w:p>
    <w:p w14:paraId="51628921" w14:textId="77777777" w:rsidR="00117EBF" w:rsidRPr="004F741C" w:rsidRDefault="00117EBF" w:rsidP="00117EBF">
      <w:pPr>
        <w:rPr>
          <w:lang w:val="en-US"/>
        </w:rPr>
      </w:pPr>
      <w:r w:rsidRPr="004F741C">
        <w:rPr>
          <w:lang w:val="en-US"/>
        </w:rPr>
        <w:t xml:space="preserve">• Course </w:t>
      </w:r>
      <w:r w:rsidR="00BA57C7" w:rsidRPr="004F741C">
        <w:rPr>
          <w:lang w:val="en-US"/>
        </w:rPr>
        <w:t>organi</w:t>
      </w:r>
      <w:r w:rsidR="00E02DFF" w:rsidRPr="004F741C">
        <w:rPr>
          <w:lang w:val="en-US"/>
        </w:rPr>
        <w:t>z</w:t>
      </w:r>
      <w:r w:rsidR="00BA57C7" w:rsidRPr="004F741C">
        <w:rPr>
          <w:lang w:val="en-US"/>
        </w:rPr>
        <w:t>er</w:t>
      </w:r>
      <w:r w:rsidRPr="004F741C">
        <w:rPr>
          <w:lang w:val="en-US"/>
        </w:rPr>
        <w:t xml:space="preserve">: </w:t>
      </w:r>
      <w:r w:rsidR="00200D46" w:rsidRPr="004F741C">
        <w:rPr>
          <w:lang w:val="en-US"/>
        </w:rPr>
        <w:t>Kari Kinn</w:t>
      </w:r>
      <w:r w:rsidR="00A67CA4" w:rsidRPr="004F741C">
        <w:rPr>
          <w:lang w:val="en-US"/>
        </w:rPr>
        <w:t xml:space="preserve"> (Kimberly Skjelde, Juliane Tiemann)</w:t>
      </w:r>
    </w:p>
    <w:p w14:paraId="4C33A55B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• Course Description</w:t>
      </w:r>
    </w:p>
    <w:p w14:paraId="745B8340" w14:textId="715CD8E5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The course will provide students with advanced skills in producing publishable</w:t>
      </w:r>
      <w:r w:rsidR="00915CEA" w:rsidRPr="00B6477A">
        <w:rPr>
          <w:lang w:val="en-US"/>
        </w:rPr>
        <w:t xml:space="preserve"> </w:t>
      </w:r>
      <w:r w:rsidRPr="00B6477A">
        <w:rPr>
          <w:lang w:val="en-US"/>
        </w:rPr>
        <w:t>research papers and build awareness of quality standards in academic work. Participants will</w:t>
      </w:r>
      <w:r w:rsidR="00E80D2A" w:rsidRPr="00B6477A">
        <w:rPr>
          <w:lang w:val="en-US"/>
        </w:rPr>
        <w:t xml:space="preserve"> </w:t>
      </w:r>
      <w:r w:rsidRPr="00B6477A">
        <w:rPr>
          <w:lang w:val="en-US"/>
        </w:rPr>
        <w:t>also receive training in transferable skills, such as communicating scientific results to</w:t>
      </w:r>
      <w:r w:rsidR="00E80D2A" w:rsidRPr="00B6477A">
        <w:rPr>
          <w:lang w:val="en-US"/>
        </w:rPr>
        <w:t xml:space="preserve"> </w:t>
      </w:r>
      <w:r w:rsidRPr="00B6477A">
        <w:rPr>
          <w:lang w:val="en-US"/>
        </w:rPr>
        <w:t>the general non-expert public</w:t>
      </w:r>
      <w:r w:rsidR="00711381">
        <w:rPr>
          <w:lang w:val="en-US"/>
        </w:rPr>
        <w:t xml:space="preserve">, </w:t>
      </w:r>
      <w:r w:rsidR="00BA57C7">
        <w:rPr>
          <w:lang w:val="en-US"/>
        </w:rPr>
        <w:t>as well as</w:t>
      </w:r>
      <w:r w:rsidRPr="00B6477A">
        <w:rPr>
          <w:lang w:val="en-US"/>
        </w:rPr>
        <w:t xml:space="preserve"> training in structuring and maintaining an active writing practice</w:t>
      </w:r>
      <w:r w:rsidR="00B6477A" w:rsidRPr="00B6477A">
        <w:rPr>
          <w:lang w:val="en-US"/>
        </w:rPr>
        <w:t xml:space="preserve">. </w:t>
      </w:r>
      <w:r w:rsidR="00174B72">
        <w:rPr>
          <w:lang w:val="en-US"/>
        </w:rPr>
        <w:t>Time will be spent allowing</w:t>
      </w:r>
      <w:r w:rsidR="00B6477A" w:rsidRPr="00B6477A">
        <w:rPr>
          <w:lang w:val="en-US"/>
        </w:rPr>
        <w:t xml:space="preserve"> participants </w:t>
      </w:r>
      <w:r w:rsidR="006C4478">
        <w:rPr>
          <w:lang w:val="en-US"/>
        </w:rPr>
        <w:t>to</w:t>
      </w:r>
      <w:r w:rsidR="00174B72">
        <w:rPr>
          <w:lang w:val="en-US"/>
        </w:rPr>
        <w:t xml:space="preserve"> </w:t>
      </w:r>
      <w:r w:rsidR="00B6477A" w:rsidRPr="00B6477A">
        <w:rPr>
          <w:lang w:val="en-US"/>
        </w:rPr>
        <w:t xml:space="preserve">develop further their writing </w:t>
      </w:r>
      <w:r w:rsidR="00BA57C7" w:rsidRPr="00B6477A">
        <w:rPr>
          <w:lang w:val="en-US"/>
        </w:rPr>
        <w:t>skills</w:t>
      </w:r>
      <w:r w:rsidR="00BA57C7">
        <w:rPr>
          <w:lang w:val="en-US"/>
        </w:rPr>
        <w:t xml:space="preserve"> and</w:t>
      </w:r>
      <w:r w:rsidR="002A3F3B">
        <w:rPr>
          <w:lang w:val="en-US"/>
        </w:rPr>
        <w:t xml:space="preserve"> i</w:t>
      </w:r>
      <w:r w:rsidR="00B6477A" w:rsidRPr="00B6477A">
        <w:rPr>
          <w:lang w:val="en-US"/>
        </w:rPr>
        <w:t>dentify and articulat</w:t>
      </w:r>
      <w:r w:rsidR="002A3F3B">
        <w:rPr>
          <w:lang w:val="en-US"/>
        </w:rPr>
        <w:t>e</w:t>
      </w:r>
      <w:r w:rsidR="00B6477A" w:rsidRPr="00B6477A">
        <w:rPr>
          <w:lang w:val="en-US"/>
        </w:rPr>
        <w:t xml:space="preserve"> issues they find difficult. Finally, participants will have the opportunity to discuss these difficulties one-on-one with the course instructor.  </w:t>
      </w:r>
    </w:p>
    <w:p w14:paraId="75C71D5E" w14:textId="77777777" w:rsidR="00117EBF" w:rsidRPr="00B6477A" w:rsidRDefault="00117EBF" w:rsidP="00117EBF">
      <w:pPr>
        <w:rPr>
          <w:lang w:val="en-US"/>
        </w:rPr>
      </w:pPr>
    </w:p>
    <w:p w14:paraId="72BE875F" w14:textId="77777777" w:rsidR="00117EBF" w:rsidRPr="00B6477A" w:rsidRDefault="00117EBF" w:rsidP="00117EBF">
      <w:pPr>
        <w:rPr>
          <w:lang w:val="en-US"/>
        </w:rPr>
      </w:pPr>
    </w:p>
    <w:p w14:paraId="125C3AD4" w14:textId="77777777" w:rsidR="00117EBF" w:rsidRPr="00B6477A" w:rsidRDefault="006C4478" w:rsidP="00117EBF">
      <w:pPr>
        <w:rPr>
          <w:lang w:val="en-US"/>
        </w:rPr>
      </w:pPr>
      <w:r>
        <w:rPr>
          <w:lang w:val="en-US"/>
        </w:rPr>
        <w:t xml:space="preserve">COURSE </w:t>
      </w:r>
      <w:r w:rsidR="00117EBF" w:rsidRPr="00B6477A">
        <w:rPr>
          <w:lang w:val="en-US"/>
        </w:rPr>
        <w:t>SCHEDULE</w:t>
      </w:r>
    </w:p>
    <w:p w14:paraId="77499F78" w14:textId="77777777" w:rsidR="00117EBF" w:rsidRPr="00B6477A" w:rsidRDefault="000267F3" w:rsidP="00117EBF">
      <w:pPr>
        <w:rPr>
          <w:lang w:val="en-US"/>
        </w:rPr>
      </w:pPr>
      <w:r>
        <w:rPr>
          <w:lang w:val="en-US"/>
        </w:rPr>
        <w:t>Day 1</w:t>
      </w:r>
    </w:p>
    <w:p w14:paraId="5E77B13C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9:00-9:15 Introduction</w:t>
      </w:r>
      <w:r w:rsidR="000B1813">
        <w:rPr>
          <w:lang w:val="en-US"/>
        </w:rPr>
        <w:t xml:space="preserve"> to the course</w:t>
      </w:r>
    </w:p>
    <w:p w14:paraId="30D72157" w14:textId="3470B74B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9:15-11:00 Developing a </w:t>
      </w:r>
      <w:r w:rsidR="000B1813">
        <w:rPr>
          <w:lang w:val="en-US"/>
        </w:rPr>
        <w:t>s</w:t>
      </w:r>
      <w:r w:rsidRPr="00B6477A">
        <w:rPr>
          <w:lang w:val="en-US"/>
        </w:rPr>
        <w:t xml:space="preserve">tory </w:t>
      </w:r>
      <w:proofErr w:type="gramStart"/>
      <w:r w:rsidR="000B1813">
        <w:rPr>
          <w:lang w:val="en-US"/>
        </w:rPr>
        <w:t>l</w:t>
      </w:r>
      <w:r w:rsidRPr="00B6477A">
        <w:rPr>
          <w:lang w:val="en-US"/>
        </w:rPr>
        <w:t>ine</w:t>
      </w:r>
      <w:proofErr w:type="gramEnd"/>
    </w:p>
    <w:p w14:paraId="4826D894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1:00-11:15 Break</w:t>
      </w:r>
    </w:p>
    <w:p w14:paraId="154F74AB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1:15-13:00 </w:t>
      </w:r>
      <w:r w:rsidR="005572CC" w:rsidRPr="00B6477A">
        <w:rPr>
          <w:lang w:val="en-US"/>
        </w:rPr>
        <w:t xml:space="preserve">Logical flow </w:t>
      </w:r>
    </w:p>
    <w:p w14:paraId="243B81DD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3:00-14:00 Lunch</w:t>
      </w:r>
    </w:p>
    <w:p w14:paraId="19F1C88A" w14:textId="77777777" w:rsidR="005572CC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4:00-15:45 </w:t>
      </w:r>
      <w:r w:rsidR="005572CC" w:rsidRPr="00B6477A">
        <w:rPr>
          <w:lang w:val="en-US"/>
        </w:rPr>
        <w:t xml:space="preserve">Methods and results </w:t>
      </w:r>
      <w:r w:rsidR="000B1813">
        <w:rPr>
          <w:lang w:val="en-US"/>
        </w:rPr>
        <w:t>sections</w:t>
      </w:r>
    </w:p>
    <w:p w14:paraId="6BA71405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5:45-16:00 Break</w:t>
      </w:r>
    </w:p>
    <w:p w14:paraId="03B8055F" w14:textId="1D94FA0A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6:00-17:00 Critique </w:t>
      </w:r>
      <w:r w:rsidR="00FD1611">
        <w:rPr>
          <w:lang w:val="en-US"/>
        </w:rPr>
        <w:t>a</w:t>
      </w:r>
      <w:r w:rsidRPr="00B6477A">
        <w:rPr>
          <w:lang w:val="en-US"/>
        </w:rPr>
        <w:t xml:space="preserve">rticle </w:t>
      </w:r>
      <w:r w:rsidR="00FD1611">
        <w:rPr>
          <w:lang w:val="en-US"/>
        </w:rPr>
        <w:t>p</w:t>
      </w:r>
      <w:r w:rsidRPr="00B6477A">
        <w:rPr>
          <w:lang w:val="en-US"/>
        </w:rPr>
        <w:t>ortion I</w:t>
      </w:r>
    </w:p>
    <w:p w14:paraId="45B2C33C" w14:textId="77777777" w:rsidR="00915CEA" w:rsidRPr="00B6477A" w:rsidRDefault="00915CEA" w:rsidP="00117EBF">
      <w:pPr>
        <w:rPr>
          <w:lang w:val="en-US"/>
        </w:rPr>
      </w:pPr>
    </w:p>
    <w:p w14:paraId="75F8B7B3" w14:textId="77777777" w:rsidR="00117EBF" w:rsidRPr="00B6477A" w:rsidRDefault="000267F3" w:rsidP="00117EBF">
      <w:pPr>
        <w:rPr>
          <w:lang w:val="en-US"/>
        </w:rPr>
      </w:pPr>
      <w:r>
        <w:rPr>
          <w:lang w:val="en-US"/>
        </w:rPr>
        <w:t>Day 2</w:t>
      </w:r>
    </w:p>
    <w:p w14:paraId="61AC453D" w14:textId="633482B9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9:00-11:00 </w:t>
      </w:r>
      <w:r w:rsidR="000B1813">
        <w:rPr>
          <w:lang w:val="en-US"/>
        </w:rPr>
        <w:t>Introduction section</w:t>
      </w:r>
      <w:r w:rsidR="000B1813" w:rsidRPr="00B6477A">
        <w:rPr>
          <w:lang w:val="en-US"/>
        </w:rPr>
        <w:t xml:space="preserve"> </w:t>
      </w:r>
    </w:p>
    <w:p w14:paraId="28E90EB4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1:00-11:15 Break</w:t>
      </w:r>
    </w:p>
    <w:p w14:paraId="0FE5C531" w14:textId="7087E22C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lastRenderedPageBreak/>
        <w:t xml:space="preserve">11:15-13:00 </w:t>
      </w:r>
      <w:r w:rsidR="000B1813">
        <w:rPr>
          <w:lang w:val="en-US"/>
        </w:rPr>
        <w:t>Discussion section</w:t>
      </w:r>
    </w:p>
    <w:p w14:paraId="7CCAAC4F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3:00-14:00 Lunch</w:t>
      </w:r>
    </w:p>
    <w:p w14:paraId="064145CB" w14:textId="77777777" w:rsidR="005572CC" w:rsidRPr="00B6477A" w:rsidRDefault="00117EBF" w:rsidP="005572CC">
      <w:pPr>
        <w:rPr>
          <w:lang w:val="en-US"/>
        </w:rPr>
      </w:pPr>
      <w:r w:rsidRPr="00B6477A">
        <w:rPr>
          <w:lang w:val="en-US"/>
        </w:rPr>
        <w:t xml:space="preserve">14:00-15:45 </w:t>
      </w:r>
      <w:r w:rsidR="005572CC" w:rsidRPr="00B6477A">
        <w:rPr>
          <w:lang w:val="en-US"/>
        </w:rPr>
        <w:t>Elevator speeches</w:t>
      </w:r>
    </w:p>
    <w:p w14:paraId="111F303A" w14:textId="77777777" w:rsidR="00117EBF" w:rsidRPr="00B6477A" w:rsidRDefault="005572CC" w:rsidP="00117EBF">
      <w:pPr>
        <w:rPr>
          <w:lang w:val="en-US"/>
        </w:rPr>
      </w:pPr>
      <w:r w:rsidRPr="00B6477A">
        <w:rPr>
          <w:lang w:val="en-US"/>
        </w:rPr>
        <w:t xml:space="preserve"> </w:t>
      </w:r>
      <w:r w:rsidR="00117EBF" w:rsidRPr="00B6477A">
        <w:rPr>
          <w:lang w:val="en-US"/>
        </w:rPr>
        <w:t>15:45-16:00 Break</w:t>
      </w:r>
    </w:p>
    <w:p w14:paraId="7489CC60" w14:textId="47AC10F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6:00-17:00 Critique </w:t>
      </w:r>
      <w:r w:rsidR="00FD1611">
        <w:rPr>
          <w:lang w:val="en-US"/>
        </w:rPr>
        <w:t>a</w:t>
      </w:r>
      <w:r w:rsidRPr="00B6477A">
        <w:rPr>
          <w:lang w:val="en-US"/>
        </w:rPr>
        <w:t xml:space="preserve">rticle </w:t>
      </w:r>
      <w:r w:rsidR="00FD1611">
        <w:rPr>
          <w:lang w:val="en-US"/>
        </w:rPr>
        <w:t>p</w:t>
      </w:r>
      <w:r w:rsidRPr="00B6477A">
        <w:rPr>
          <w:lang w:val="en-US"/>
        </w:rPr>
        <w:t>ortion 2</w:t>
      </w:r>
    </w:p>
    <w:p w14:paraId="65727EA0" w14:textId="77777777" w:rsidR="00E80D2A" w:rsidRPr="00B6477A" w:rsidRDefault="00E80D2A" w:rsidP="00117EBF">
      <w:pPr>
        <w:rPr>
          <w:lang w:val="en-US"/>
        </w:rPr>
      </w:pPr>
    </w:p>
    <w:p w14:paraId="7470B4C9" w14:textId="77777777" w:rsidR="00117EBF" w:rsidRPr="00B6477A" w:rsidRDefault="000267F3" w:rsidP="00117EBF">
      <w:pPr>
        <w:rPr>
          <w:lang w:val="en-US"/>
        </w:rPr>
      </w:pPr>
      <w:r>
        <w:rPr>
          <w:lang w:val="en-US"/>
        </w:rPr>
        <w:t>Day 3</w:t>
      </w:r>
    </w:p>
    <w:p w14:paraId="22D47C1B" w14:textId="1F9D9B3B" w:rsidR="00952039" w:rsidRPr="00B6477A" w:rsidRDefault="00117EBF" w:rsidP="00952039">
      <w:pPr>
        <w:rPr>
          <w:lang w:val="en-US"/>
        </w:rPr>
      </w:pPr>
      <w:r w:rsidRPr="00B6477A">
        <w:rPr>
          <w:lang w:val="en-US"/>
        </w:rPr>
        <w:t xml:space="preserve">9:00-11:00 </w:t>
      </w:r>
      <w:r w:rsidR="00952039" w:rsidRPr="00B6477A">
        <w:rPr>
          <w:lang w:val="en-US"/>
        </w:rPr>
        <w:t xml:space="preserve">Writing </w:t>
      </w:r>
      <w:r w:rsidR="00FD1611">
        <w:rPr>
          <w:lang w:val="en-US"/>
        </w:rPr>
        <w:t>a</w:t>
      </w:r>
      <w:r w:rsidR="00952039" w:rsidRPr="00B6477A">
        <w:rPr>
          <w:lang w:val="en-US"/>
        </w:rPr>
        <w:t xml:space="preserve">bstracts and </w:t>
      </w:r>
      <w:r w:rsidR="00FD1611">
        <w:rPr>
          <w:lang w:val="en-US"/>
        </w:rPr>
        <w:t>t</w:t>
      </w:r>
      <w:r w:rsidR="00952039" w:rsidRPr="00B6477A">
        <w:rPr>
          <w:lang w:val="en-US"/>
        </w:rPr>
        <w:t>itles</w:t>
      </w:r>
    </w:p>
    <w:p w14:paraId="4CA9DFAA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1:00-11:15 Break</w:t>
      </w:r>
    </w:p>
    <w:p w14:paraId="2BF65E04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1:15-13:00 </w:t>
      </w:r>
      <w:r w:rsidR="00E80D2A" w:rsidRPr="00B6477A">
        <w:rPr>
          <w:lang w:val="en-US"/>
        </w:rPr>
        <w:t>Writing for a non-academic audience</w:t>
      </w:r>
    </w:p>
    <w:p w14:paraId="25819074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3:00-14:00 Lunch</w:t>
      </w:r>
    </w:p>
    <w:p w14:paraId="768F732D" w14:textId="7CBA171E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4:00-15:00 Critique </w:t>
      </w:r>
      <w:r w:rsidR="00FD1611">
        <w:rPr>
          <w:lang w:val="en-US"/>
        </w:rPr>
        <w:t>a</w:t>
      </w:r>
      <w:r w:rsidRPr="00B6477A">
        <w:rPr>
          <w:lang w:val="en-US"/>
        </w:rPr>
        <w:t xml:space="preserve">rticle </w:t>
      </w:r>
      <w:r w:rsidR="00FD1611">
        <w:rPr>
          <w:lang w:val="en-US"/>
        </w:rPr>
        <w:t>p</w:t>
      </w:r>
      <w:r w:rsidRPr="00B6477A">
        <w:rPr>
          <w:lang w:val="en-US"/>
        </w:rPr>
        <w:t>ortion 3</w:t>
      </w:r>
    </w:p>
    <w:p w14:paraId="784278A9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5:00-15:45 Break</w:t>
      </w:r>
    </w:p>
    <w:p w14:paraId="291BDA37" w14:textId="14E868D8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5:45-16:45 Questions</w:t>
      </w:r>
      <w:r w:rsidR="00FD1611">
        <w:rPr>
          <w:lang w:val="en-US"/>
        </w:rPr>
        <w:t xml:space="preserve"> and</w:t>
      </w:r>
      <w:r w:rsidRPr="00B6477A">
        <w:rPr>
          <w:lang w:val="en-US"/>
        </w:rPr>
        <w:t xml:space="preserve"> </w:t>
      </w:r>
      <w:r w:rsidR="00FD1611">
        <w:rPr>
          <w:lang w:val="en-US"/>
        </w:rPr>
        <w:t>i</w:t>
      </w:r>
      <w:r w:rsidRPr="00B6477A">
        <w:rPr>
          <w:lang w:val="en-US"/>
        </w:rPr>
        <w:t xml:space="preserve">ssues </w:t>
      </w:r>
      <w:proofErr w:type="gramStart"/>
      <w:r w:rsidR="00FD1611">
        <w:rPr>
          <w:lang w:val="en-US"/>
        </w:rPr>
        <w:t>a</w:t>
      </w:r>
      <w:r w:rsidRPr="00B6477A">
        <w:rPr>
          <w:lang w:val="en-US"/>
        </w:rPr>
        <w:t>rising</w:t>
      </w:r>
      <w:proofErr w:type="gramEnd"/>
    </w:p>
    <w:p w14:paraId="2C8F3C55" w14:textId="330AD381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 xml:space="preserve">16:45-17:00 Conclusion and </w:t>
      </w:r>
      <w:r w:rsidR="00FD1611">
        <w:rPr>
          <w:lang w:val="en-US"/>
        </w:rPr>
        <w:t>e</w:t>
      </w:r>
      <w:r w:rsidRPr="00B6477A">
        <w:rPr>
          <w:lang w:val="en-US"/>
        </w:rPr>
        <w:t>valuation</w:t>
      </w:r>
    </w:p>
    <w:p w14:paraId="0E0A663E" w14:textId="77777777" w:rsidR="00952039" w:rsidRPr="00B6477A" w:rsidRDefault="00952039" w:rsidP="00117EBF">
      <w:pPr>
        <w:rPr>
          <w:lang w:val="en-US"/>
        </w:rPr>
      </w:pPr>
    </w:p>
    <w:p w14:paraId="40011870" w14:textId="77777777" w:rsidR="00952039" w:rsidRPr="00B6477A" w:rsidRDefault="00952039" w:rsidP="00117EBF">
      <w:pPr>
        <w:rPr>
          <w:lang w:val="en-US"/>
        </w:rPr>
      </w:pPr>
      <w:r w:rsidRPr="00B6477A">
        <w:rPr>
          <w:lang w:val="en-US"/>
        </w:rPr>
        <w:t>Day 4</w:t>
      </w:r>
    </w:p>
    <w:p w14:paraId="05135835" w14:textId="77777777" w:rsidR="00952039" w:rsidRPr="00B6477A" w:rsidRDefault="00952039" w:rsidP="00952039">
      <w:pPr>
        <w:rPr>
          <w:lang w:val="en-US"/>
        </w:rPr>
      </w:pPr>
      <w:r w:rsidRPr="00B6477A">
        <w:rPr>
          <w:lang w:val="en-US"/>
        </w:rPr>
        <w:t xml:space="preserve">9:00-11:00 </w:t>
      </w:r>
      <w:r w:rsidR="00AA495E" w:rsidRPr="00B6477A">
        <w:rPr>
          <w:lang w:val="en-US"/>
        </w:rPr>
        <w:t xml:space="preserve">Effective writing habits </w:t>
      </w:r>
      <w:r w:rsidR="006539DE" w:rsidRPr="00B6477A">
        <w:rPr>
          <w:lang w:val="en-US"/>
        </w:rPr>
        <w:t>(or writing)</w:t>
      </w:r>
    </w:p>
    <w:p w14:paraId="522BA2B9" w14:textId="77777777" w:rsidR="00952039" w:rsidRPr="00B6477A" w:rsidRDefault="00952039" w:rsidP="00952039">
      <w:pPr>
        <w:rPr>
          <w:lang w:val="en-US"/>
        </w:rPr>
      </w:pPr>
      <w:r w:rsidRPr="00B6477A">
        <w:rPr>
          <w:lang w:val="en-US"/>
        </w:rPr>
        <w:t>11:00-11:15 Break</w:t>
      </w:r>
    </w:p>
    <w:p w14:paraId="6F0E7942" w14:textId="77777777" w:rsidR="00952039" w:rsidRPr="00B6477A" w:rsidRDefault="00952039" w:rsidP="00952039">
      <w:pPr>
        <w:rPr>
          <w:lang w:val="en-US"/>
        </w:rPr>
      </w:pPr>
      <w:r w:rsidRPr="00B6477A">
        <w:rPr>
          <w:lang w:val="en-US"/>
        </w:rPr>
        <w:t>11:15-13:00 Shut-up and write</w:t>
      </w:r>
      <w:r w:rsidR="0092148A" w:rsidRPr="00B6477A">
        <w:rPr>
          <w:lang w:val="en-US"/>
        </w:rPr>
        <w:t xml:space="preserve"> (45 x 2) </w:t>
      </w:r>
      <w:r w:rsidR="004A43CA" w:rsidRPr="00B6477A">
        <w:rPr>
          <w:lang w:val="en-US"/>
        </w:rPr>
        <w:t xml:space="preserve">- </w:t>
      </w:r>
      <w:proofErr w:type="gramStart"/>
      <w:r w:rsidR="004A43CA" w:rsidRPr="00B6477A">
        <w:rPr>
          <w:lang w:val="en-US"/>
        </w:rPr>
        <w:t>Coaching</w:t>
      </w:r>
      <w:proofErr w:type="gramEnd"/>
    </w:p>
    <w:p w14:paraId="194EC1F4" w14:textId="77777777" w:rsidR="00952039" w:rsidRPr="00B6477A" w:rsidRDefault="00952039" w:rsidP="00952039">
      <w:pPr>
        <w:rPr>
          <w:lang w:val="en-US"/>
        </w:rPr>
      </w:pPr>
      <w:r w:rsidRPr="00B6477A">
        <w:rPr>
          <w:lang w:val="en-US"/>
        </w:rPr>
        <w:t>13:00-14:00 Lunch</w:t>
      </w:r>
    </w:p>
    <w:p w14:paraId="7D73738C" w14:textId="77777777" w:rsidR="00952039" w:rsidRPr="00B6477A" w:rsidRDefault="00E80D2A" w:rsidP="00952039">
      <w:pPr>
        <w:rPr>
          <w:lang w:val="en-US"/>
        </w:rPr>
      </w:pPr>
      <w:r w:rsidRPr="00B6477A">
        <w:rPr>
          <w:lang w:val="en-US"/>
        </w:rPr>
        <w:t>14:00-</w:t>
      </w:r>
      <w:r w:rsidR="00BF6526" w:rsidRPr="00B6477A">
        <w:rPr>
          <w:lang w:val="en-US"/>
        </w:rPr>
        <w:t xml:space="preserve"> 16.45</w:t>
      </w:r>
      <w:r w:rsidR="00952039" w:rsidRPr="00B6477A">
        <w:rPr>
          <w:lang w:val="en-US"/>
        </w:rPr>
        <w:t xml:space="preserve"> </w:t>
      </w:r>
      <w:r w:rsidRPr="00B6477A">
        <w:rPr>
          <w:lang w:val="en-US"/>
        </w:rPr>
        <w:t>Shut-up and write</w:t>
      </w:r>
      <w:r w:rsidR="00BF6526" w:rsidRPr="00B6477A">
        <w:rPr>
          <w:lang w:val="en-US"/>
        </w:rPr>
        <w:t xml:space="preserve"> (45 x 3</w:t>
      </w:r>
      <w:r w:rsidRPr="00B6477A">
        <w:rPr>
          <w:lang w:val="en-US"/>
        </w:rPr>
        <w:t xml:space="preserve">) </w:t>
      </w:r>
      <w:r w:rsidR="004A43CA" w:rsidRPr="00B6477A">
        <w:rPr>
          <w:lang w:val="en-US"/>
        </w:rPr>
        <w:t xml:space="preserve">- </w:t>
      </w:r>
      <w:proofErr w:type="gramStart"/>
      <w:r w:rsidR="004A43CA" w:rsidRPr="00B6477A">
        <w:rPr>
          <w:lang w:val="en-US"/>
        </w:rPr>
        <w:t>Coaching</w:t>
      </w:r>
      <w:proofErr w:type="gramEnd"/>
    </w:p>
    <w:p w14:paraId="5124ADC1" w14:textId="77777777" w:rsidR="00952039" w:rsidRPr="00B6477A" w:rsidRDefault="00BF6526" w:rsidP="00952039">
      <w:pPr>
        <w:rPr>
          <w:lang w:val="en-US"/>
        </w:rPr>
      </w:pPr>
      <w:r w:rsidRPr="00B6477A">
        <w:rPr>
          <w:lang w:val="en-US"/>
        </w:rPr>
        <w:t>16:4</w:t>
      </w:r>
      <w:r w:rsidR="0092148A" w:rsidRPr="00B6477A">
        <w:rPr>
          <w:lang w:val="en-US"/>
        </w:rPr>
        <w:t>5-</w:t>
      </w:r>
      <w:r w:rsidRPr="00B6477A">
        <w:rPr>
          <w:lang w:val="en-US"/>
        </w:rPr>
        <w:t>17:00</w:t>
      </w:r>
      <w:r w:rsidR="00952039" w:rsidRPr="00B6477A">
        <w:rPr>
          <w:lang w:val="en-US"/>
        </w:rPr>
        <w:t xml:space="preserve"> Questions, Issues Arising </w:t>
      </w:r>
    </w:p>
    <w:p w14:paraId="072AB489" w14:textId="77777777" w:rsidR="00952039" w:rsidRPr="00B6477A" w:rsidRDefault="00952039" w:rsidP="00952039">
      <w:pPr>
        <w:rPr>
          <w:lang w:val="en-US"/>
        </w:rPr>
      </w:pPr>
    </w:p>
    <w:p w14:paraId="0C5CA312" w14:textId="77777777" w:rsidR="00952039" w:rsidRPr="00B6477A" w:rsidRDefault="00952039" w:rsidP="00117EBF">
      <w:pPr>
        <w:rPr>
          <w:lang w:val="en-US"/>
        </w:rPr>
      </w:pPr>
      <w:r w:rsidRPr="00B6477A">
        <w:rPr>
          <w:lang w:val="en-US"/>
        </w:rPr>
        <w:t>Day 5</w:t>
      </w:r>
    </w:p>
    <w:p w14:paraId="58E89EF6" w14:textId="77777777" w:rsidR="0092148A" w:rsidRPr="00B6477A" w:rsidRDefault="0092148A" w:rsidP="0092148A">
      <w:pPr>
        <w:rPr>
          <w:lang w:val="en-US"/>
        </w:rPr>
      </w:pPr>
      <w:r w:rsidRPr="00B6477A">
        <w:rPr>
          <w:lang w:val="en-US"/>
        </w:rPr>
        <w:t xml:space="preserve">9:00-11:00 </w:t>
      </w:r>
      <w:r w:rsidR="004A43CA" w:rsidRPr="00B6477A">
        <w:rPr>
          <w:lang w:val="en-US"/>
        </w:rPr>
        <w:t>Effective writing habits (or writing)</w:t>
      </w:r>
    </w:p>
    <w:p w14:paraId="6F2730C3" w14:textId="77777777" w:rsidR="0092148A" w:rsidRPr="00B6477A" w:rsidRDefault="0092148A" w:rsidP="0092148A">
      <w:pPr>
        <w:rPr>
          <w:lang w:val="en-US"/>
        </w:rPr>
      </w:pPr>
      <w:r w:rsidRPr="00B6477A">
        <w:rPr>
          <w:lang w:val="en-US"/>
        </w:rPr>
        <w:t>11:00-11:15 Break</w:t>
      </w:r>
    </w:p>
    <w:p w14:paraId="4D868A2C" w14:textId="77777777" w:rsidR="0092148A" w:rsidRPr="00B6477A" w:rsidRDefault="0092148A" w:rsidP="0092148A">
      <w:pPr>
        <w:rPr>
          <w:lang w:val="en-US"/>
        </w:rPr>
      </w:pPr>
      <w:r w:rsidRPr="00B6477A">
        <w:rPr>
          <w:lang w:val="en-US"/>
        </w:rPr>
        <w:t>11:15-13:00 Shut-up and write</w:t>
      </w:r>
      <w:r w:rsidR="004A43CA" w:rsidRPr="00B6477A">
        <w:rPr>
          <w:lang w:val="en-US"/>
        </w:rPr>
        <w:t xml:space="preserve"> (45 x 2) - </w:t>
      </w:r>
      <w:proofErr w:type="gramStart"/>
      <w:r w:rsidR="004A43CA" w:rsidRPr="00B6477A">
        <w:rPr>
          <w:lang w:val="en-US"/>
        </w:rPr>
        <w:t>Coaching</w:t>
      </w:r>
      <w:proofErr w:type="gramEnd"/>
    </w:p>
    <w:p w14:paraId="3D6F9207" w14:textId="77777777" w:rsidR="00BF6526" w:rsidRPr="00B6477A" w:rsidRDefault="00BF6526" w:rsidP="00BF6526">
      <w:pPr>
        <w:rPr>
          <w:lang w:val="en-US"/>
        </w:rPr>
      </w:pPr>
      <w:r w:rsidRPr="00B6477A">
        <w:rPr>
          <w:lang w:val="en-US"/>
        </w:rPr>
        <w:t>13:00-14:00 Lunch</w:t>
      </w:r>
    </w:p>
    <w:p w14:paraId="7C41DA6D" w14:textId="77777777" w:rsidR="00BF6526" w:rsidRPr="00B6477A" w:rsidRDefault="00BF6526" w:rsidP="00BF6526">
      <w:pPr>
        <w:rPr>
          <w:lang w:val="en-US"/>
        </w:rPr>
      </w:pPr>
      <w:r w:rsidRPr="00B6477A">
        <w:rPr>
          <w:lang w:val="en-US"/>
        </w:rPr>
        <w:t xml:space="preserve">14:00- 16.30 Shut-up and write (45 x 3) </w:t>
      </w:r>
      <w:r w:rsidR="004A43CA" w:rsidRPr="00B6477A">
        <w:rPr>
          <w:lang w:val="en-US"/>
        </w:rPr>
        <w:t xml:space="preserve">- </w:t>
      </w:r>
      <w:proofErr w:type="gramStart"/>
      <w:r w:rsidR="004A43CA" w:rsidRPr="00B6477A">
        <w:rPr>
          <w:lang w:val="en-US"/>
        </w:rPr>
        <w:t>Coaching</w:t>
      </w:r>
      <w:proofErr w:type="gramEnd"/>
    </w:p>
    <w:p w14:paraId="0565772B" w14:textId="77777777" w:rsidR="00BF6526" w:rsidRPr="00B6477A" w:rsidRDefault="00BF6526" w:rsidP="00BF6526">
      <w:pPr>
        <w:rPr>
          <w:lang w:val="en-US"/>
        </w:rPr>
      </w:pPr>
      <w:r w:rsidRPr="00B6477A">
        <w:rPr>
          <w:lang w:val="en-US"/>
        </w:rPr>
        <w:lastRenderedPageBreak/>
        <w:t xml:space="preserve">16:30-17:00 Conclusion and Evaluation </w:t>
      </w:r>
    </w:p>
    <w:p w14:paraId="209971EF" w14:textId="77777777" w:rsidR="0092148A" w:rsidRPr="00B6477A" w:rsidRDefault="0092148A" w:rsidP="00117EBF">
      <w:pPr>
        <w:rPr>
          <w:lang w:val="en-US"/>
        </w:rPr>
      </w:pPr>
    </w:p>
    <w:p w14:paraId="39B491FA" w14:textId="77777777" w:rsidR="00117EBF" w:rsidRPr="00B6477A" w:rsidRDefault="004546C3" w:rsidP="00117EBF">
      <w:pPr>
        <w:rPr>
          <w:lang w:val="en-US"/>
        </w:rPr>
      </w:pPr>
      <w:r>
        <w:rPr>
          <w:lang w:val="en-US"/>
        </w:rPr>
        <w:t>Work to be completed in advance of the course:</w:t>
      </w:r>
    </w:p>
    <w:p w14:paraId="5F50E77B" w14:textId="77777777" w:rsidR="00117EBF" w:rsidRPr="00500F53" w:rsidRDefault="004546C3" w:rsidP="00500F53">
      <w:pPr>
        <w:pStyle w:val="ListParagraph"/>
        <w:numPr>
          <w:ilvl w:val="0"/>
          <w:numId w:val="1"/>
        </w:numPr>
        <w:rPr>
          <w:lang w:val="en-US"/>
        </w:rPr>
      </w:pPr>
      <w:r w:rsidRPr="00500F53">
        <w:rPr>
          <w:lang w:val="en-US"/>
        </w:rPr>
        <w:t xml:space="preserve">Send </w:t>
      </w:r>
      <w:r w:rsidR="00624672" w:rsidRPr="00500F53">
        <w:rPr>
          <w:lang w:val="en-US"/>
        </w:rPr>
        <w:t>a</w:t>
      </w:r>
      <w:r w:rsidR="005043C8" w:rsidRPr="00500F53">
        <w:rPr>
          <w:lang w:val="en-US"/>
        </w:rPr>
        <w:t xml:space="preserve"> maximum of 5</w:t>
      </w:r>
      <w:r w:rsidR="007D415F" w:rsidRPr="00500F53">
        <w:rPr>
          <w:lang w:val="en-US"/>
        </w:rPr>
        <w:t xml:space="preserve"> pages of writing (</w:t>
      </w:r>
      <w:r w:rsidR="00117EBF" w:rsidRPr="00500F53">
        <w:rPr>
          <w:lang w:val="en-US"/>
        </w:rPr>
        <w:t xml:space="preserve">one abstract or </w:t>
      </w:r>
      <w:r w:rsidR="00FD1611">
        <w:rPr>
          <w:lang w:val="en-US"/>
        </w:rPr>
        <w:t xml:space="preserve">part of an </w:t>
      </w:r>
      <w:r w:rsidR="00117EBF" w:rsidRPr="00500F53">
        <w:rPr>
          <w:lang w:val="en-US"/>
        </w:rPr>
        <w:t>article-in-progress</w:t>
      </w:r>
      <w:r w:rsidR="007D415F" w:rsidRPr="00500F53">
        <w:rPr>
          <w:lang w:val="en-US"/>
        </w:rPr>
        <w:t>)</w:t>
      </w:r>
      <w:r w:rsidR="00117EBF" w:rsidRPr="00500F53">
        <w:rPr>
          <w:lang w:val="en-US"/>
        </w:rPr>
        <w:t xml:space="preserve"> </w:t>
      </w:r>
      <w:r w:rsidR="00624672" w:rsidRPr="00500F53">
        <w:rPr>
          <w:lang w:val="en-US"/>
        </w:rPr>
        <w:t>to the course holder, Shanley Allen</w:t>
      </w:r>
      <w:r w:rsidR="00117EBF" w:rsidRPr="00500F53">
        <w:rPr>
          <w:lang w:val="en-US"/>
        </w:rPr>
        <w:t>.</w:t>
      </w:r>
      <w:r w:rsidR="007D415F" w:rsidRPr="00500F53">
        <w:rPr>
          <w:lang w:val="en-US"/>
        </w:rPr>
        <w:t xml:space="preserve"> </w:t>
      </w:r>
      <w:r w:rsidR="005043C8" w:rsidRPr="00500F53">
        <w:rPr>
          <w:lang w:val="en-US"/>
        </w:rPr>
        <w:t xml:space="preserve">Mark if you are willing to have your writing critiqued by everyone in the group. </w:t>
      </w:r>
      <w:r w:rsidR="00624672" w:rsidRPr="00500F53">
        <w:rPr>
          <w:lang w:val="en-US"/>
        </w:rPr>
        <w:t xml:space="preserve">She </w:t>
      </w:r>
      <w:r w:rsidR="00117EBF" w:rsidRPr="00500F53">
        <w:rPr>
          <w:lang w:val="en-US"/>
        </w:rPr>
        <w:t>will use these to get an idea of the writing strengths and challenges of the</w:t>
      </w:r>
      <w:r w:rsidR="0024315E" w:rsidRPr="00500F53">
        <w:rPr>
          <w:lang w:val="en-US"/>
        </w:rPr>
        <w:t xml:space="preserve"> </w:t>
      </w:r>
      <w:proofErr w:type="gramStart"/>
      <w:r w:rsidR="00117EBF" w:rsidRPr="00500F53">
        <w:rPr>
          <w:lang w:val="en-US"/>
        </w:rPr>
        <w:t>participants, and</w:t>
      </w:r>
      <w:proofErr w:type="gramEnd"/>
      <w:r w:rsidR="00117EBF" w:rsidRPr="00500F53">
        <w:rPr>
          <w:lang w:val="en-US"/>
        </w:rPr>
        <w:t xml:space="preserve"> may also take examples from these articles-in-progress (if</w:t>
      </w:r>
      <w:r w:rsidR="0024315E" w:rsidRPr="00500F53">
        <w:rPr>
          <w:lang w:val="en-US"/>
        </w:rPr>
        <w:t xml:space="preserve"> </w:t>
      </w:r>
      <w:r w:rsidR="00117EBF" w:rsidRPr="00500F53">
        <w:rPr>
          <w:lang w:val="en-US"/>
        </w:rPr>
        <w:t>permitted) to use in the sessions.</w:t>
      </w:r>
    </w:p>
    <w:p w14:paraId="3DCD3459" w14:textId="77777777" w:rsidR="00117EBF" w:rsidRDefault="00117EBF" w:rsidP="00500F53">
      <w:pPr>
        <w:ind w:left="708"/>
        <w:rPr>
          <w:lang w:val="en-US"/>
        </w:rPr>
      </w:pPr>
      <w:r w:rsidRPr="00B6477A">
        <w:rPr>
          <w:lang w:val="en-US"/>
        </w:rPr>
        <w:t>The idea is to model a group</w:t>
      </w:r>
      <w:r w:rsidR="0024315E">
        <w:rPr>
          <w:lang w:val="en-US"/>
        </w:rPr>
        <w:t xml:space="preserve"> </w:t>
      </w:r>
      <w:r w:rsidRPr="00B6477A">
        <w:rPr>
          <w:lang w:val="en-US"/>
        </w:rPr>
        <w:t>critique session so that participants can then form their own critique group to</w:t>
      </w:r>
      <w:r w:rsidR="0024315E">
        <w:rPr>
          <w:lang w:val="en-US"/>
        </w:rPr>
        <w:t xml:space="preserve"> </w:t>
      </w:r>
      <w:r w:rsidRPr="00B6477A">
        <w:rPr>
          <w:lang w:val="en-US"/>
        </w:rPr>
        <w:t>provide feedback on each other’s writing on a regular basis after the workshop.</w:t>
      </w:r>
    </w:p>
    <w:p w14:paraId="045E0BEF" w14:textId="77777777" w:rsidR="00300693" w:rsidRDefault="00500F53" w:rsidP="00500F5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ach participant must</w:t>
      </w:r>
      <w:r w:rsidR="00300693">
        <w:rPr>
          <w:lang w:val="en-US"/>
        </w:rPr>
        <w:t xml:space="preserve"> also:</w:t>
      </w:r>
    </w:p>
    <w:p w14:paraId="26FC7BE2" w14:textId="77777777" w:rsidR="00500F53" w:rsidRDefault="00BA57C7" w:rsidP="00300693">
      <w:pPr>
        <w:pStyle w:val="ListParagraph"/>
        <w:ind w:left="2892"/>
        <w:rPr>
          <w:lang w:val="en-US"/>
        </w:rPr>
      </w:pPr>
      <w:r>
        <w:rPr>
          <w:lang w:val="en-US"/>
        </w:rPr>
        <w:t>R</w:t>
      </w:r>
      <w:r w:rsidR="00500F53">
        <w:rPr>
          <w:lang w:val="en-US"/>
        </w:rPr>
        <w:t>ead one short well-written linguistics article (provided by the course holder</w:t>
      </w:r>
      <w:r>
        <w:rPr>
          <w:lang w:val="en-US"/>
        </w:rPr>
        <w:t>) and</w:t>
      </w:r>
      <w:r w:rsidR="00500F53">
        <w:rPr>
          <w:lang w:val="en-US"/>
        </w:rPr>
        <w:t xml:space="preserve"> be prepared to discuss it in the sessions</w:t>
      </w:r>
      <w:r>
        <w:rPr>
          <w:lang w:val="en-US"/>
        </w:rPr>
        <w:t>.</w:t>
      </w:r>
    </w:p>
    <w:p w14:paraId="3F295F73" w14:textId="77777777" w:rsidR="00300693" w:rsidRDefault="00300693" w:rsidP="00300693">
      <w:pPr>
        <w:ind w:left="2832"/>
        <w:rPr>
          <w:lang w:val="en-US"/>
        </w:rPr>
      </w:pPr>
      <w:r w:rsidRPr="00B6477A">
        <w:rPr>
          <w:lang w:val="en-US"/>
        </w:rPr>
        <w:t>Read three short sections of articles written by other participants</w:t>
      </w:r>
      <w:r w:rsidR="00BA57C7">
        <w:rPr>
          <w:lang w:val="en-US"/>
        </w:rPr>
        <w:t xml:space="preserve"> </w:t>
      </w:r>
      <w:r w:rsidRPr="00B6477A">
        <w:rPr>
          <w:lang w:val="en-US"/>
        </w:rPr>
        <w:t>and be prepared</w:t>
      </w:r>
      <w:r>
        <w:rPr>
          <w:lang w:val="en-US"/>
        </w:rPr>
        <w:t xml:space="preserve"> </w:t>
      </w:r>
      <w:r w:rsidRPr="00B6477A">
        <w:rPr>
          <w:lang w:val="en-US"/>
        </w:rPr>
        <w:t>to discuss them in the sessions</w:t>
      </w:r>
      <w:r w:rsidR="00BA57C7">
        <w:rPr>
          <w:lang w:val="en-US"/>
        </w:rPr>
        <w:t>.</w:t>
      </w:r>
    </w:p>
    <w:p w14:paraId="313F8A28" w14:textId="77777777" w:rsidR="00300693" w:rsidRPr="00500F53" w:rsidRDefault="00BA57C7" w:rsidP="00300693">
      <w:pPr>
        <w:pStyle w:val="ListParagraph"/>
        <w:ind w:left="2892"/>
        <w:rPr>
          <w:lang w:val="en-US"/>
        </w:rPr>
      </w:pPr>
      <w:r w:rsidRPr="00B6477A">
        <w:rPr>
          <w:lang w:val="en-US"/>
        </w:rPr>
        <w:t xml:space="preserve">Prepare </w:t>
      </w:r>
      <w:r>
        <w:rPr>
          <w:lang w:val="en-US"/>
        </w:rPr>
        <w:t>at least one</w:t>
      </w:r>
      <w:r w:rsidRPr="00B6477A">
        <w:rPr>
          <w:lang w:val="en-US"/>
        </w:rPr>
        <w:t xml:space="preserve"> question that you would like to discuss</w:t>
      </w:r>
      <w:r>
        <w:rPr>
          <w:lang w:val="en-US"/>
        </w:rPr>
        <w:t xml:space="preserve"> during the coaching session</w:t>
      </w:r>
      <w:r w:rsidRPr="00B6477A">
        <w:rPr>
          <w:lang w:val="en-US"/>
        </w:rPr>
        <w:t>.</w:t>
      </w:r>
    </w:p>
    <w:p w14:paraId="453C3208" w14:textId="77777777" w:rsidR="00B6477A" w:rsidRPr="00B6477A" w:rsidRDefault="00B6477A" w:rsidP="00117EBF">
      <w:pPr>
        <w:rPr>
          <w:lang w:val="en-US"/>
        </w:rPr>
      </w:pPr>
    </w:p>
    <w:p w14:paraId="31582F8E" w14:textId="4160C136" w:rsidR="00117EBF" w:rsidRPr="00B6477A" w:rsidRDefault="00FD1611" w:rsidP="00117EBF">
      <w:pPr>
        <w:rPr>
          <w:lang w:val="en-US"/>
        </w:rPr>
      </w:pPr>
      <w:r>
        <w:rPr>
          <w:lang w:val="en-US"/>
        </w:rPr>
        <w:t>What to do during the course:</w:t>
      </w:r>
    </w:p>
    <w:p w14:paraId="1F251B7A" w14:textId="77777777" w:rsidR="00117EBF" w:rsidRPr="00B6477A" w:rsidRDefault="00117EBF" w:rsidP="00117EBF">
      <w:pPr>
        <w:rPr>
          <w:lang w:val="en-US"/>
        </w:rPr>
      </w:pPr>
      <w:r w:rsidRPr="00B6477A">
        <w:rPr>
          <w:lang w:val="en-US"/>
        </w:rPr>
        <w:t>1. Actively participate in all the sessions.</w:t>
      </w:r>
    </w:p>
    <w:p w14:paraId="6D9BD655" w14:textId="77777777" w:rsidR="00A73E14" w:rsidRPr="00B6477A" w:rsidRDefault="00117EBF" w:rsidP="00117EBF">
      <w:pPr>
        <w:rPr>
          <w:lang w:val="en-US"/>
        </w:rPr>
      </w:pPr>
      <w:r w:rsidRPr="00B6477A">
        <w:rPr>
          <w:lang w:val="en-US"/>
        </w:rPr>
        <w:t>2. Have fun!</w:t>
      </w:r>
    </w:p>
    <w:p w14:paraId="0E7A71DE" w14:textId="77777777" w:rsidR="00885BAE" w:rsidRPr="00B6477A" w:rsidRDefault="00885BAE" w:rsidP="00117EBF">
      <w:pPr>
        <w:rPr>
          <w:lang w:val="en-US"/>
        </w:rPr>
      </w:pPr>
    </w:p>
    <w:sectPr w:rsidR="00885BAE" w:rsidRPr="00B6477A" w:rsidSect="000274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651EA"/>
    <w:multiLevelType w:val="hybridMultilevel"/>
    <w:tmpl w:val="51F0E1D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sjAxMjUyNLMwMDRS0lEKTi0uzszPAykwNKwFANBeI68tAAAA"/>
  </w:docVars>
  <w:rsids>
    <w:rsidRoot w:val="00117EBF"/>
    <w:rsid w:val="000267F3"/>
    <w:rsid w:val="000274AD"/>
    <w:rsid w:val="00030B3D"/>
    <w:rsid w:val="0004642A"/>
    <w:rsid w:val="000A506C"/>
    <w:rsid w:val="000B1813"/>
    <w:rsid w:val="000F4FED"/>
    <w:rsid w:val="00117EBF"/>
    <w:rsid w:val="00174B72"/>
    <w:rsid w:val="00200D46"/>
    <w:rsid w:val="0024315E"/>
    <w:rsid w:val="002675C6"/>
    <w:rsid w:val="002A3F3B"/>
    <w:rsid w:val="002A511D"/>
    <w:rsid w:val="00300693"/>
    <w:rsid w:val="004546C3"/>
    <w:rsid w:val="004A43CA"/>
    <w:rsid w:val="004B7031"/>
    <w:rsid w:val="004F741C"/>
    <w:rsid w:val="00500F53"/>
    <w:rsid w:val="005043C8"/>
    <w:rsid w:val="005572CC"/>
    <w:rsid w:val="00593600"/>
    <w:rsid w:val="00624672"/>
    <w:rsid w:val="006539DE"/>
    <w:rsid w:val="006C37F4"/>
    <w:rsid w:val="006C4478"/>
    <w:rsid w:val="006D6647"/>
    <w:rsid w:val="00711381"/>
    <w:rsid w:val="00715C30"/>
    <w:rsid w:val="00755C36"/>
    <w:rsid w:val="007D415F"/>
    <w:rsid w:val="00885BAE"/>
    <w:rsid w:val="00910E48"/>
    <w:rsid w:val="00915CEA"/>
    <w:rsid w:val="0092148A"/>
    <w:rsid w:val="00952039"/>
    <w:rsid w:val="009A096D"/>
    <w:rsid w:val="00A25471"/>
    <w:rsid w:val="00A67CA4"/>
    <w:rsid w:val="00A73E14"/>
    <w:rsid w:val="00AA495E"/>
    <w:rsid w:val="00AF266E"/>
    <w:rsid w:val="00B6477A"/>
    <w:rsid w:val="00BA57C7"/>
    <w:rsid w:val="00BF6526"/>
    <w:rsid w:val="00C83BBD"/>
    <w:rsid w:val="00E02DFF"/>
    <w:rsid w:val="00E60A31"/>
    <w:rsid w:val="00E80D2A"/>
    <w:rsid w:val="00FD1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72DF4"/>
  <w15:docId w15:val="{0C80B23C-1234-4F3E-8DA2-80F73F43C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66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3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B181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813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813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81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813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813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813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5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BE907813C484DA8C34296B3BBB074" ma:contentTypeVersion="13" ma:contentTypeDescription="Create a new document." ma:contentTypeScope="" ma:versionID="64aad8a2e53cc66999531f18e8e95287">
  <xsd:schema xmlns:xsd="http://www.w3.org/2001/XMLSchema" xmlns:xs="http://www.w3.org/2001/XMLSchema" xmlns:p="http://schemas.microsoft.com/office/2006/metadata/properties" xmlns:ns3="95db212c-7159-469e-9a84-cfa45bbf87a6" xmlns:ns4="4339ffa5-64f1-474b-8089-0459ca48dfc0" targetNamespace="http://schemas.microsoft.com/office/2006/metadata/properties" ma:root="true" ma:fieldsID="eb432fe8ede02e2588af5518dd8a5a39" ns3:_="" ns4:_="">
    <xsd:import namespace="95db212c-7159-469e-9a84-cfa45bbf87a6"/>
    <xsd:import namespace="4339ffa5-64f1-474b-8089-0459ca48dfc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b212c-7159-469e-9a84-cfa45bbf87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9ffa5-64f1-474b-8089-0459ca48d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2BB44-425F-44FF-996E-416FFDFFD5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D61116-8E87-448F-862C-7918515BAB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492E67-6178-46B4-B6EF-0EE7A20AB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db212c-7159-469e-9a84-cfa45bbf87a6"/>
    <ds:schemaRef ds:uri="4339ffa5-64f1-474b-8089-0459ca48d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13</Words>
  <Characters>2725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B</Company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Marie Skjelde</dc:creator>
  <cp:keywords/>
  <dc:description/>
  <cp:lastModifiedBy>Kimberly Marie Skjelde</cp:lastModifiedBy>
  <cp:revision>2</cp:revision>
  <dcterms:created xsi:type="dcterms:W3CDTF">2021-03-16T07:21:00Z</dcterms:created>
  <dcterms:modified xsi:type="dcterms:W3CDTF">2021-03-16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BE907813C484DA8C34296B3BBB074</vt:lpwstr>
  </property>
</Properties>
</file>